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1448AE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2A351234" w14:textId="490FD6C7" w:rsidR="00223580" w:rsidRPr="00B13B00" w:rsidRDefault="009E565D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 xml:space="preserve">Alberta Chapter 12 </w:t>
      </w:r>
    </w:p>
    <w:p w14:paraId="51082A4F" w14:textId="6C06C3B5" w:rsidR="00223580" w:rsidRPr="00B13B00" w:rsidRDefault="009E565D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Shane Straty</w:t>
      </w:r>
      <w:r w:rsidR="00223580" w:rsidRPr="00B13B00">
        <w:rPr>
          <w:b/>
          <w:snapToGrid w:val="0"/>
          <w:color w:val="FF0000"/>
          <w:sz w:val="24"/>
          <w:szCs w:val="24"/>
        </w:rPr>
        <w:t xml:space="preserve"> - QUARTERMASTER</w:t>
      </w:r>
    </w:p>
    <w:p w14:paraId="414BF53C" w14:textId="1A8B5F7F" w:rsidR="00223580" w:rsidRPr="00B13B00" w:rsidRDefault="009E565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309 14 Street</w:t>
      </w:r>
    </w:p>
    <w:p w14:paraId="1A0BE527" w14:textId="37D4D640" w:rsidR="00223580" w:rsidRDefault="009E565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Wainwright, Alberta, Canda, T9W 0C4</w:t>
      </w:r>
    </w:p>
    <w:p w14:paraId="5562C14A" w14:textId="30E2BF63" w:rsidR="00223580" w:rsidRPr="00B13B00" w:rsidRDefault="00223580">
      <w:pPr>
        <w:jc w:val="center"/>
        <w:rPr>
          <w:b/>
          <w:snapToGrid w:val="0"/>
          <w:color w:val="000000"/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 xml:space="preserve">Tel. </w:t>
      </w:r>
      <w:r w:rsidR="009E565D">
        <w:rPr>
          <w:b/>
          <w:snapToGrid w:val="0"/>
          <w:color w:val="000000"/>
          <w:sz w:val="24"/>
          <w:szCs w:val="24"/>
        </w:rPr>
        <w:t>780-646-2157</w:t>
      </w:r>
    </w:p>
    <w:p w14:paraId="489E0F98" w14:textId="1D53C925" w:rsidR="00223580" w:rsidRPr="00B13B00" w:rsidRDefault="00223580">
      <w:pPr>
        <w:jc w:val="center"/>
        <w:rPr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 xml:space="preserve">E-Mail: </w:t>
      </w:r>
      <w:r w:rsidR="009E565D">
        <w:rPr>
          <w:b/>
          <w:snapToGrid w:val="0"/>
          <w:color w:val="000000"/>
          <w:sz w:val="24"/>
          <w:szCs w:val="24"/>
        </w:rPr>
        <w:t>abchapter12@hotmail.com</w:t>
      </w:r>
    </w:p>
    <w:p w14:paraId="72C920A5" w14:textId="1AF4751C" w:rsidR="00223580" w:rsidRPr="00B13B00" w:rsidRDefault="002108A7">
      <w:pPr>
        <w:jc w:val="center"/>
        <w:rPr>
          <w:b/>
          <w:color w:val="0070C0"/>
          <w:sz w:val="24"/>
          <w:szCs w:val="24"/>
        </w:rPr>
      </w:pPr>
      <w:r w:rsidRPr="00B13B00">
        <w:rPr>
          <w:b/>
          <w:sz w:val="24"/>
          <w:szCs w:val="24"/>
        </w:rPr>
        <w:t xml:space="preserve">TMLA File Number </w:t>
      </w:r>
      <w:r w:rsidR="009E565D">
        <w:rPr>
          <w:b/>
          <w:sz w:val="24"/>
          <w:szCs w:val="24"/>
        </w:rPr>
        <w:t xml:space="preserve">– </w:t>
      </w:r>
      <w:r w:rsidR="002D13A5">
        <w:rPr>
          <w:b/>
          <w:sz w:val="24"/>
          <w:szCs w:val="24"/>
        </w:rPr>
        <w:t>AB 12-02</w:t>
      </w:r>
    </w:p>
    <w:p w14:paraId="28F63F65" w14:textId="7250D0D4" w:rsidR="00223580" w:rsidRDefault="00E20C19">
      <w:pPr>
        <w:jc w:val="center"/>
      </w:pPr>
      <w:r>
        <w:rPr>
          <w:noProof/>
        </w:rPr>
        <w:drawing>
          <wp:anchor distT="0" distB="0" distL="114300" distR="114300" simplePos="0" relativeHeight="251625984" behindDoc="1" locked="0" layoutInCell="1" allowOverlap="1" wp14:anchorId="5DD375CE" wp14:editId="3669E768">
            <wp:simplePos x="0" y="0"/>
            <wp:positionH relativeFrom="column">
              <wp:posOffset>2705100</wp:posOffset>
            </wp:positionH>
            <wp:positionV relativeFrom="page">
              <wp:posOffset>2314575</wp:posOffset>
            </wp:positionV>
            <wp:extent cx="1790700" cy="1581150"/>
            <wp:effectExtent l="0" t="0" r="0" b="0"/>
            <wp:wrapTight wrapText="bothSides">
              <wp:wrapPolygon edited="0">
                <wp:start x="0" y="0"/>
                <wp:lineTo x="0" y="21340"/>
                <wp:lineTo x="21370" y="21340"/>
                <wp:lineTo x="21370" y="0"/>
                <wp:lineTo x="0" y="0"/>
              </wp:wrapPolygon>
            </wp:wrapTight>
            <wp:docPr id="128238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EC7D41" w14:textId="099002BF" w:rsidR="00A42E94" w:rsidRDefault="00B965C1" w:rsidP="00000C3F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41344" behindDoc="1" locked="0" layoutInCell="1" allowOverlap="1" wp14:anchorId="0FE169B3" wp14:editId="63D14494">
            <wp:simplePos x="0" y="0"/>
            <wp:positionH relativeFrom="column">
              <wp:posOffset>914400</wp:posOffset>
            </wp:positionH>
            <wp:positionV relativeFrom="page">
              <wp:posOffset>2324100</wp:posOffset>
            </wp:positionV>
            <wp:extent cx="1743075" cy="1562100"/>
            <wp:effectExtent l="0" t="0" r="9525" b="0"/>
            <wp:wrapTight wrapText="bothSides">
              <wp:wrapPolygon edited="0">
                <wp:start x="0" y="0"/>
                <wp:lineTo x="0" y="21337"/>
                <wp:lineTo x="21482" y="21337"/>
                <wp:lineTo x="21482" y="0"/>
                <wp:lineTo x="0" y="0"/>
              </wp:wrapPolygon>
            </wp:wrapTight>
            <wp:docPr id="2974618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977E67" w14:textId="5A82D93A" w:rsidR="002A11DA" w:rsidRDefault="002A11DA" w:rsidP="00000C3F">
      <w:pPr>
        <w:rPr>
          <w:sz w:val="24"/>
          <w:szCs w:val="24"/>
        </w:rPr>
      </w:pPr>
      <w:r>
        <w:rPr>
          <w:noProof/>
        </w:rPr>
        <w:t xml:space="preserve">    </w:t>
      </w:r>
    </w:p>
    <w:p w14:paraId="0124BADF" w14:textId="68D475B6" w:rsidR="002A11DA" w:rsidRDefault="00B965C1" w:rsidP="00000C3F">
      <w:pPr>
        <w:rPr>
          <w:sz w:val="24"/>
          <w:szCs w:val="24"/>
        </w:rPr>
      </w:pPr>
      <w:r w:rsidRPr="002A11D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0A6AFC74" wp14:editId="751F0F51">
                <wp:simplePos x="0" y="0"/>
                <wp:positionH relativeFrom="column">
                  <wp:posOffset>4619625</wp:posOffset>
                </wp:positionH>
                <wp:positionV relativeFrom="paragraph">
                  <wp:posOffset>36195</wp:posOffset>
                </wp:positionV>
                <wp:extent cx="2181225" cy="9906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225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D1FD6" w14:textId="44F619C1" w:rsidR="002A11DA" w:rsidRDefault="00E20C19" w:rsidP="002A11DA">
                            <w:proofErr w:type="gramStart"/>
                            <w:r>
                              <w:t>2</w:t>
                            </w:r>
                            <w:r w:rsidR="002A11DA">
                              <w:t xml:space="preserve"> </w:t>
                            </w:r>
                            <w:r>
                              <w:t>S</w:t>
                            </w:r>
                            <w:r w:rsidR="002A11DA">
                              <w:t>ided</w:t>
                            </w:r>
                            <w:proofErr w:type="gramEnd"/>
                            <w:r w:rsidR="002A11DA">
                              <w:t xml:space="preserve"> coin </w:t>
                            </w:r>
                            <w:r>
                              <w:t xml:space="preserve">(1.75 inch) </w:t>
                            </w:r>
                            <w:r w:rsidR="002A11DA">
                              <w:t xml:space="preserve">with </w:t>
                            </w:r>
                            <w:r>
                              <w:t>I</w:t>
                            </w:r>
                            <w:r w:rsidR="002A11DA">
                              <w:t xml:space="preserve">nternational </w:t>
                            </w:r>
                            <w:r>
                              <w:t>L</w:t>
                            </w:r>
                            <w:r w:rsidR="002A11DA">
                              <w:t>ogo and Moto on the front</w:t>
                            </w:r>
                            <w:r w:rsidR="00EF12E0">
                              <w:t xml:space="preserve"> and </w:t>
                            </w:r>
                            <w:r w:rsidR="002A11DA">
                              <w:t xml:space="preserve">Alberta Chapter 12 logo on the back. Pay Pal is accepted. E-mail for </w:t>
                            </w:r>
                            <w:r>
                              <w:t>information/</w:t>
                            </w:r>
                            <w:r w:rsidR="002A11DA">
                              <w:t>shipping</w:t>
                            </w:r>
                            <w:r>
                              <w:t xml:space="preserve"> rates.</w:t>
                            </w:r>
                          </w:p>
                          <w:p w14:paraId="1F8B44C3" w14:textId="77777777" w:rsidR="002A11DA" w:rsidRDefault="002A11DA" w:rsidP="002A11DA"/>
                          <w:p w14:paraId="724802B5" w14:textId="3CD9B599" w:rsidR="002A11DA" w:rsidRDefault="002A11D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6AFC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3.75pt;margin-top:2.85pt;width:171.75pt;height:78pt;z-index:251653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">
                <v:textbox>
                  <w:txbxContent>
                    <w:p w14:paraId="710D1FD6" w14:textId="44F619C1" w:rsidR="002A11DA" w:rsidRDefault="00E20C19" w:rsidP="002A11DA">
                      <w:proofErr w:type="gramStart"/>
                      <w:r>
                        <w:t>2</w:t>
                      </w:r>
                      <w:r w:rsidR="002A11DA">
                        <w:t xml:space="preserve"> </w:t>
                      </w:r>
                      <w:r>
                        <w:t>S</w:t>
                      </w:r>
                      <w:r w:rsidR="002A11DA">
                        <w:t>ided</w:t>
                      </w:r>
                      <w:proofErr w:type="gramEnd"/>
                      <w:r w:rsidR="002A11DA">
                        <w:t xml:space="preserve"> coin </w:t>
                      </w:r>
                      <w:r>
                        <w:t xml:space="preserve">(1.75 inch) </w:t>
                      </w:r>
                      <w:r w:rsidR="002A11DA">
                        <w:t xml:space="preserve">with </w:t>
                      </w:r>
                      <w:r>
                        <w:t>I</w:t>
                      </w:r>
                      <w:r w:rsidR="002A11DA">
                        <w:t xml:space="preserve">nternational </w:t>
                      </w:r>
                      <w:r>
                        <w:t>L</w:t>
                      </w:r>
                      <w:r w:rsidR="002A11DA">
                        <w:t>ogo and Moto on the front</w:t>
                      </w:r>
                      <w:r w:rsidR="00EF12E0">
                        <w:t xml:space="preserve"> and </w:t>
                      </w:r>
                      <w:r w:rsidR="002A11DA">
                        <w:t xml:space="preserve">Alberta Chapter 12 logo on the back. Pay Pal is accepted. E-mail for </w:t>
                      </w:r>
                      <w:r>
                        <w:t>information/</w:t>
                      </w:r>
                      <w:r w:rsidR="002A11DA">
                        <w:t>shipping</w:t>
                      </w:r>
                      <w:r>
                        <w:t xml:space="preserve"> rates.</w:t>
                      </w:r>
                    </w:p>
                    <w:p w14:paraId="1F8B44C3" w14:textId="77777777" w:rsidR="002A11DA" w:rsidRDefault="002A11DA" w:rsidP="002A11DA"/>
                    <w:p w14:paraId="724802B5" w14:textId="3CD9B599" w:rsidR="002A11DA" w:rsidRDefault="002A11DA"/>
                  </w:txbxContent>
                </v:textbox>
                <w10:wrap type="square"/>
              </v:shape>
            </w:pict>
          </mc:Fallback>
        </mc:AlternateContent>
      </w:r>
      <w:r w:rsidR="002A11DA">
        <w:rPr>
          <w:sz w:val="24"/>
          <w:szCs w:val="24"/>
        </w:rPr>
        <w:t xml:space="preserve">  </w:t>
      </w:r>
    </w:p>
    <w:p w14:paraId="1C42FFAC" w14:textId="528E3D12" w:rsidR="002A11DA" w:rsidRDefault="002A11DA" w:rsidP="00000C3F">
      <w:pPr>
        <w:rPr>
          <w:sz w:val="24"/>
          <w:szCs w:val="24"/>
        </w:rPr>
      </w:pPr>
    </w:p>
    <w:p w14:paraId="2F99969D" w14:textId="2EB076DD" w:rsidR="002A11DA" w:rsidRDefault="002A11DA" w:rsidP="00000C3F">
      <w:pPr>
        <w:rPr>
          <w:sz w:val="24"/>
          <w:szCs w:val="24"/>
        </w:rPr>
      </w:pPr>
    </w:p>
    <w:p w14:paraId="1882BE13" w14:textId="619E1A6B" w:rsidR="002A11DA" w:rsidRDefault="002A11DA" w:rsidP="00000C3F">
      <w:pPr>
        <w:rPr>
          <w:sz w:val="24"/>
          <w:szCs w:val="24"/>
        </w:rPr>
      </w:pPr>
    </w:p>
    <w:p w14:paraId="450929D3" w14:textId="55259D82" w:rsidR="002A11DA" w:rsidRDefault="002A11DA" w:rsidP="00000C3F">
      <w:pPr>
        <w:rPr>
          <w:sz w:val="24"/>
          <w:szCs w:val="24"/>
        </w:rPr>
      </w:pPr>
    </w:p>
    <w:p w14:paraId="22F4F7CB" w14:textId="371B219B" w:rsidR="002A11DA" w:rsidRDefault="002A11DA" w:rsidP="00000C3F">
      <w:pPr>
        <w:rPr>
          <w:sz w:val="24"/>
          <w:szCs w:val="24"/>
        </w:rPr>
      </w:pPr>
    </w:p>
    <w:p w14:paraId="76BCC65C" w14:textId="1AB79B89" w:rsidR="002A11DA" w:rsidRDefault="002A11DA" w:rsidP="00000C3F">
      <w:pPr>
        <w:rPr>
          <w:sz w:val="24"/>
          <w:szCs w:val="24"/>
        </w:rPr>
      </w:pPr>
    </w:p>
    <w:p w14:paraId="3C3E735C" w14:textId="74C60957" w:rsidR="002A11DA" w:rsidRDefault="00B965C1" w:rsidP="00000C3F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7904" behindDoc="1" locked="0" layoutInCell="1" allowOverlap="1" wp14:anchorId="0438D8C2" wp14:editId="30403E90">
            <wp:simplePos x="0" y="0"/>
            <wp:positionH relativeFrom="column">
              <wp:posOffset>1771650</wp:posOffset>
            </wp:positionH>
            <wp:positionV relativeFrom="page">
              <wp:posOffset>3971925</wp:posOffset>
            </wp:positionV>
            <wp:extent cx="1819275" cy="1514475"/>
            <wp:effectExtent l="0" t="0" r="9525" b="9525"/>
            <wp:wrapTight wrapText="bothSides">
              <wp:wrapPolygon edited="0">
                <wp:start x="0" y="0"/>
                <wp:lineTo x="0" y="21464"/>
                <wp:lineTo x="21487" y="21464"/>
                <wp:lineTo x="21487" y="0"/>
                <wp:lineTo x="0" y="0"/>
              </wp:wrapPolygon>
            </wp:wrapTight>
            <wp:docPr id="182306870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9A75DE" w14:textId="220CAD1B" w:rsidR="002A11DA" w:rsidRDefault="002A11DA" w:rsidP="00000C3F">
      <w:pPr>
        <w:rPr>
          <w:sz w:val="24"/>
          <w:szCs w:val="24"/>
        </w:rPr>
      </w:pPr>
    </w:p>
    <w:p w14:paraId="302B200F" w14:textId="446FD33F" w:rsidR="002A11DA" w:rsidRDefault="00B965C1" w:rsidP="00000C3F">
      <w:pPr>
        <w:rPr>
          <w:sz w:val="24"/>
          <w:szCs w:val="24"/>
        </w:rPr>
      </w:pPr>
      <w:r w:rsidRPr="00E20C19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040" behindDoc="0" locked="0" layoutInCell="1" allowOverlap="1" wp14:anchorId="247B0358" wp14:editId="64482304">
                <wp:simplePos x="0" y="0"/>
                <wp:positionH relativeFrom="column">
                  <wp:posOffset>3876675</wp:posOffset>
                </wp:positionH>
                <wp:positionV relativeFrom="paragraph">
                  <wp:posOffset>87630</wp:posOffset>
                </wp:positionV>
                <wp:extent cx="2209800" cy="781050"/>
                <wp:effectExtent l="0" t="0" r="19050" b="19050"/>
                <wp:wrapSquare wrapText="bothSides"/>
                <wp:docPr id="4694196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9800" cy="781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B25511" w14:textId="77777777" w:rsidR="00EF12E0" w:rsidRDefault="00E20C19" w:rsidP="00EF12E0">
                            <w:r>
                              <w:t xml:space="preserve">3.5 x </w:t>
                            </w:r>
                            <w:proofErr w:type="gramStart"/>
                            <w:r>
                              <w:t>3.5 inch</w:t>
                            </w:r>
                            <w:proofErr w:type="gramEnd"/>
                            <w:r>
                              <w:t xml:space="preserve"> Maltese cross patch with Alberta Chapter 12 Sublimated logo on in. </w:t>
                            </w:r>
                            <w:r w:rsidR="00EF12E0">
                              <w:t>Pay Pal is accepted. E-mail for information/shipping rates.</w:t>
                            </w:r>
                          </w:p>
                          <w:p w14:paraId="1C7655EE" w14:textId="77777777" w:rsidR="00EF12E0" w:rsidRDefault="00EF12E0" w:rsidP="00EF12E0"/>
                          <w:p w14:paraId="758939BE" w14:textId="02CB3C65" w:rsidR="00E20C19" w:rsidRDefault="00E20C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B0358" id="_x0000_s1027" type="#_x0000_t202" style="position:absolute;margin-left:305.25pt;margin-top:6.9pt;width:174pt;height:61.5pt;z-index:251671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">
                <v:textbox>
                  <w:txbxContent>
                    <w:p w14:paraId="68B25511" w14:textId="77777777" w:rsidR="00EF12E0" w:rsidRDefault="00E20C19" w:rsidP="00EF12E0">
                      <w:r>
                        <w:t xml:space="preserve">3.5 x </w:t>
                      </w:r>
                      <w:proofErr w:type="gramStart"/>
                      <w:r>
                        <w:t>3.5 inch</w:t>
                      </w:r>
                      <w:proofErr w:type="gramEnd"/>
                      <w:r>
                        <w:t xml:space="preserve"> Maltese cross patch with Alberta Chapter 12 Sublimated logo on in. </w:t>
                      </w:r>
                      <w:r w:rsidR="00EF12E0">
                        <w:t>Pay Pal is accepted. E-mail for information/shipping rates.</w:t>
                      </w:r>
                    </w:p>
                    <w:p w14:paraId="1C7655EE" w14:textId="77777777" w:rsidR="00EF12E0" w:rsidRDefault="00EF12E0" w:rsidP="00EF12E0"/>
                    <w:p w14:paraId="758939BE" w14:textId="02CB3C65" w:rsidR="00E20C19" w:rsidRDefault="00E20C19"/>
                  </w:txbxContent>
                </v:textbox>
                <w10:wrap type="square"/>
              </v:shape>
            </w:pict>
          </mc:Fallback>
        </mc:AlternateContent>
      </w:r>
    </w:p>
    <w:p w14:paraId="340E5158" w14:textId="3C9893EE" w:rsidR="002A11DA" w:rsidRDefault="002A11DA" w:rsidP="00000C3F">
      <w:pPr>
        <w:rPr>
          <w:sz w:val="24"/>
          <w:szCs w:val="24"/>
        </w:rPr>
      </w:pPr>
    </w:p>
    <w:p w14:paraId="2DB1C686" w14:textId="4711CB52" w:rsidR="002A11DA" w:rsidRDefault="002A11DA" w:rsidP="00000C3F">
      <w:pPr>
        <w:rPr>
          <w:sz w:val="24"/>
          <w:szCs w:val="24"/>
        </w:rPr>
      </w:pPr>
    </w:p>
    <w:p w14:paraId="3385580B" w14:textId="5D287FB5" w:rsidR="002A11DA" w:rsidRDefault="002A11DA" w:rsidP="00000C3F">
      <w:pPr>
        <w:rPr>
          <w:sz w:val="24"/>
          <w:szCs w:val="24"/>
        </w:rPr>
      </w:pPr>
    </w:p>
    <w:p w14:paraId="252D0062" w14:textId="1B8A026C" w:rsidR="002A11DA" w:rsidRDefault="002A11DA" w:rsidP="00000C3F">
      <w:pPr>
        <w:rPr>
          <w:sz w:val="24"/>
          <w:szCs w:val="24"/>
        </w:rPr>
      </w:pPr>
    </w:p>
    <w:p w14:paraId="72D3C0C7" w14:textId="2DE47479" w:rsidR="002A11DA" w:rsidRDefault="002A11DA" w:rsidP="00000C3F">
      <w:pPr>
        <w:rPr>
          <w:sz w:val="24"/>
          <w:szCs w:val="24"/>
        </w:rPr>
      </w:pPr>
    </w:p>
    <w:p w14:paraId="0FFBD969" w14:textId="77777777" w:rsidR="002A11DA" w:rsidRDefault="002A11DA" w:rsidP="00000C3F">
      <w:pPr>
        <w:rPr>
          <w:sz w:val="24"/>
          <w:szCs w:val="24"/>
        </w:rPr>
      </w:pPr>
    </w:p>
    <w:p w14:paraId="0F7AFE39" w14:textId="77777777" w:rsidR="002A11DA" w:rsidRDefault="002A11DA" w:rsidP="00000C3F">
      <w:pPr>
        <w:rPr>
          <w:sz w:val="24"/>
          <w:szCs w:val="24"/>
        </w:rPr>
      </w:pPr>
    </w:p>
    <w:p w14:paraId="148DE40F" w14:textId="77777777" w:rsidR="00A42E94" w:rsidRDefault="00A42E94" w:rsidP="00000C3F">
      <w:pPr>
        <w:rPr>
          <w:sz w:val="24"/>
          <w:szCs w:val="24"/>
        </w:rPr>
        <w:sectPr w:rsidR="00A42E94" w:rsidSect="00547246">
          <w:headerReference w:type="even" r:id="rId9"/>
          <w:headerReference w:type="default" r:id="rId10"/>
          <w:footerReference w:type="default" r:id="rId11"/>
          <w:headerReference w:type="first" r:id="rId12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2272C4D4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27F5C764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1AEF2105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62D2808D" w14:textId="41264ED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E565D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409A82DB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029AD90A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0985011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4E86B801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214DCC2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409CED5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5F4B381E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63B4B23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262691B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30B22015" w14:textId="67C95E9B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965C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3C859B59" w14:textId="77777777" w:rsidR="00547246" w:rsidRDefault="00547246" w:rsidP="00EF74D2">
      <w:pPr>
        <w:rPr>
          <w:sz w:val="32"/>
        </w:rPr>
      </w:pPr>
    </w:p>
    <w:p w14:paraId="6CA57760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0A3075D4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E19A1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3E1DDF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0C421D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512B07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EC72E0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FFD237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61D70357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250496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72D954F" w14:textId="532B2355" w:rsidR="00223580" w:rsidRDefault="00EF12E0">
            <w:pPr>
              <w:jc w:val="center"/>
              <w:rPr>
                <w:sz w:val="22"/>
              </w:rPr>
            </w:pPr>
            <w:r>
              <w:rPr>
                <w:sz w:val="22"/>
              </w:rPr>
              <w:t>Chapter Challenge Coi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C5AEA0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C8F775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CA1A59" w14:textId="36AE2BB8" w:rsidR="00223580" w:rsidRDefault="00EF12E0">
            <w:pPr>
              <w:jc w:val="center"/>
              <w:rPr>
                <w:sz w:val="22"/>
              </w:rPr>
            </w:pPr>
            <w:r>
              <w:rPr>
                <w:sz w:val="22"/>
              </w:rPr>
              <w:t>$15.0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618FD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38AAF5A1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A80636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0304C9" w14:textId="19DEC293" w:rsidR="00223580" w:rsidRDefault="00EF12E0">
            <w:pPr>
              <w:jc w:val="center"/>
              <w:rPr>
                <w:sz w:val="22"/>
              </w:rPr>
            </w:pPr>
            <w:r>
              <w:rPr>
                <w:sz w:val="22"/>
              </w:rPr>
              <w:t>Chapter Patch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DB4B38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E15FAA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1FB8B4" w14:textId="16285338" w:rsidR="00223580" w:rsidRDefault="00EF12E0">
            <w:pPr>
              <w:jc w:val="center"/>
              <w:rPr>
                <w:sz w:val="22"/>
              </w:rPr>
            </w:pPr>
            <w:r>
              <w:rPr>
                <w:sz w:val="22"/>
              </w:rPr>
              <w:t>$5.0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FD90DB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3C2093E6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19DF3B0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3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9A6460" w14:textId="3804682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09B4FC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70CFA2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DA5A82" w14:textId="24EE35B9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CF1334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17259525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39A1C83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44A973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1974F878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17D7634B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hipping and handling fees (if any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08E639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30E4185B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376CCC51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E70628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39871D25" w14:textId="4B12F2F1" w:rsidR="00223580" w:rsidRDefault="00223580" w:rsidP="00547246">
      <w:pPr>
        <w:jc w:val="center"/>
        <w:rPr>
          <w:b/>
          <w:bCs/>
        </w:rPr>
      </w:pPr>
      <w:r>
        <w:t>Ple</w:t>
      </w:r>
      <w:r w:rsidR="00382142">
        <w:t xml:space="preserve">ase make check/money order out </w:t>
      </w:r>
      <w:r>
        <w:t>to</w:t>
      </w:r>
      <w:r>
        <w:rPr>
          <w:b/>
          <w:bCs/>
        </w:rPr>
        <w:t xml:space="preserve"> </w:t>
      </w:r>
      <w:r w:rsidR="00E20C19">
        <w:rPr>
          <w:b/>
          <w:bCs/>
        </w:rPr>
        <w:t>RKMC Alberta Chapter 12.</w:t>
      </w:r>
    </w:p>
    <w:p w14:paraId="1024FEEA" w14:textId="4A0EC5B2" w:rsidR="00D215CD" w:rsidRDefault="00D215CD" w:rsidP="00547246">
      <w:pPr>
        <w:jc w:val="center"/>
      </w:pPr>
      <w:r>
        <w:t>PAYPAL – undertaker@telus.net</w:t>
      </w:r>
    </w:p>
    <w:p w14:paraId="3B73C41F" w14:textId="0323D820" w:rsidR="00223580" w:rsidRDefault="00223580">
      <w:pPr>
        <w:jc w:val="center"/>
      </w:pPr>
      <w:r>
        <w:t xml:space="preserve">All Prices </w:t>
      </w:r>
      <w:r w:rsidR="00B965C1">
        <w:t xml:space="preserve">in </w:t>
      </w:r>
      <w:r w:rsidR="00B965C1" w:rsidRPr="00B965C1">
        <w:rPr>
          <w:b/>
          <w:bCs/>
        </w:rPr>
        <w:t>Canadian</w:t>
      </w:r>
      <w:r w:rsidR="00B965C1">
        <w:t xml:space="preserve"> </w:t>
      </w:r>
      <w:r w:rsidR="00B965C1">
        <w:rPr>
          <w:b/>
        </w:rPr>
        <w:t>C</w:t>
      </w:r>
      <w:r w:rsidRPr="00B13B00">
        <w:rPr>
          <w:b/>
        </w:rPr>
        <w:t>urrency</w:t>
      </w:r>
      <w:r>
        <w:t xml:space="preserve"> / Prices subject to change without notic</w:t>
      </w:r>
      <w:r w:rsidR="00DB53C4">
        <w:t>e</w:t>
      </w:r>
    </w:p>
    <w:p w14:paraId="232FFF71" w14:textId="6B8908CF" w:rsidR="00DB53C4" w:rsidRDefault="00DB53C4">
      <w:pPr>
        <w:jc w:val="center"/>
      </w:pPr>
      <w:r>
        <w:t xml:space="preserve">All items must be </w:t>
      </w:r>
      <w:proofErr w:type="gramStart"/>
      <w:r>
        <w:t>pre-paid</w:t>
      </w:r>
      <w:proofErr w:type="gramEnd"/>
    </w:p>
    <w:sectPr w:rsidR="00DB53C4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146082" w14:textId="77777777" w:rsidR="00385063" w:rsidRDefault="00385063" w:rsidP="00B13B00">
      <w:r>
        <w:separator/>
      </w:r>
    </w:p>
  </w:endnote>
  <w:endnote w:type="continuationSeparator" w:id="0">
    <w:p w14:paraId="3D5749D7" w14:textId="77777777" w:rsidR="00385063" w:rsidRDefault="00385063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62FA6" w14:textId="77777777" w:rsidR="00B13B00" w:rsidRDefault="00B13B00">
    <w:pPr>
      <w:pStyle w:val="Footer"/>
    </w:pPr>
    <w:r>
      <w:t>Revision 3/11/23</w:t>
    </w:r>
  </w:p>
  <w:p w14:paraId="10AEB432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B3E62C" w14:textId="77777777" w:rsidR="00385063" w:rsidRDefault="00385063" w:rsidP="00B13B00">
      <w:r>
        <w:separator/>
      </w:r>
    </w:p>
  </w:footnote>
  <w:footnote w:type="continuationSeparator" w:id="0">
    <w:p w14:paraId="53E00F12" w14:textId="77777777" w:rsidR="00385063" w:rsidRDefault="00385063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8DB28" w14:textId="77777777" w:rsidR="00B13B00" w:rsidRDefault="00000000">
    <w:pPr>
      <w:pStyle w:val="Header"/>
    </w:pPr>
    <w:r>
      <w:rPr>
        <w:noProof/>
      </w:rPr>
      <w:pict w14:anchorId="54F804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E2A70" w14:textId="77777777" w:rsidR="00B13B00" w:rsidRDefault="00000000">
    <w:pPr>
      <w:pStyle w:val="Header"/>
    </w:pPr>
    <w:r>
      <w:rPr>
        <w:noProof/>
      </w:rPr>
      <w:pict w14:anchorId="49CE2D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B3255" w14:textId="77777777" w:rsidR="00B13B00" w:rsidRDefault="00000000">
    <w:pPr>
      <w:pStyle w:val="Header"/>
    </w:pPr>
    <w:r>
      <w:rPr>
        <w:noProof/>
      </w:rPr>
      <w:pict w14:anchorId="05B17D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C76CD"/>
    <w:rsid w:val="001E1579"/>
    <w:rsid w:val="002108A7"/>
    <w:rsid w:val="00223580"/>
    <w:rsid w:val="00244F95"/>
    <w:rsid w:val="002A11DA"/>
    <w:rsid w:val="002A475E"/>
    <w:rsid w:val="002B4A02"/>
    <w:rsid w:val="002D13A5"/>
    <w:rsid w:val="002F280B"/>
    <w:rsid w:val="00307018"/>
    <w:rsid w:val="00382142"/>
    <w:rsid w:val="00385063"/>
    <w:rsid w:val="00547246"/>
    <w:rsid w:val="005663E1"/>
    <w:rsid w:val="005A3BE8"/>
    <w:rsid w:val="005A5B01"/>
    <w:rsid w:val="00643A15"/>
    <w:rsid w:val="0072367C"/>
    <w:rsid w:val="00847C29"/>
    <w:rsid w:val="0091494E"/>
    <w:rsid w:val="009E565D"/>
    <w:rsid w:val="00A23901"/>
    <w:rsid w:val="00A42E94"/>
    <w:rsid w:val="00A82422"/>
    <w:rsid w:val="00B136D0"/>
    <w:rsid w:val="00B13B00"/>
    <w:rsid w:val="00B42845"/>
    <w:rsid w:val="00B85655"/>
    <w:rsid w:val="00B965C1"/>
    <w:rsid w:val="00C508CF"/>
    <w:rsid w:val="00D215CD"/>
    <w:rsid w:val="00D61D47"/>
    <w:rsid w:val="00DB53C4"/>
    <w:rsid w:val="00E20C19"/>
    <w:rsid w:val="00E6115D"/>
    <w:rsid w:val="00EB06DC"/>
    <w:rsid w:val="00EF12CB"/>
    <w:rsid w:val="00EF12E0"/>
    <w:rsid w:val="00EF74D2"/>
    <w:rsid w:val="00F02A2C"/>
    <w:rsid w:val="00F22C79"/>
    <w:rsid w:val="00F83C08"/>
    <w:rsid w:val="00F87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B47D6E"/>
  <w15:docId w15:val="{A2091FF3-BF1B-4B8D-9C6E-ECD437BB4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9</Words>
  <Characters>749</Characters>
  <Application>Microsoft Office Word</Application>
  <DocSecurity>0</DocSecurity>
  <Lines>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Shane Straty</cp:lastModifiedBy>
  <cp:revision>3</cp:revision>
  <cp:lastPrinted>2022-05-20T21:25:00Z</cp:lastPrinted>
  <dcterms:created xsi:type="dcterms:W3CDTF">2026-03-26T21:33:00Z</dcterms:created>
  <dcterms:modified xsi:type="dcterms:W3CDTF">2026-03-26T21:39:00Z</dcterms:modified>
</cp:coreProperties>
</file>